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w:t>
      </w:r>
      <w:r>
        <w:t xml:space="preserve"> </w:t>
      </w:r>
      <w:r>
        <w:t xml:space="preserve">มิ.ย.</w:t>
      </w:r>
      <w:r>
        <w:t xml:space="preserve"> </w:t>
      </w:r>
      <w:r>
        <w:t xml:space="preserve">64</w:t>
      </w:r>
      <w:r>
        <w:t xml:space="preserve"> </w:t>
      </w:r>
      <w:r>
        <w:t xml:space="preserve">แมน</w:t>
      </w:r>
    </w:p>
    <w:p>
      <w:pPr>
        <w:pStyle w:val="Date"/>
      </w:pPr>
      <w:r>
        <w:t xml:space="preserve">วันจันทร์ที่</w:t>
      </w:r>
      <w:r>
        <w:t xml:space="preserve"> </w:t>
      </w:r>
      <w:r>
        <w:t xml:space="preserve">15</w:t>
      </w:r>
      <w:r>
        <w:t xml:space="preserve"> </w:t>
      </w:r>
      <w:r>
        <w:t xml:space="preserve">พฤษภาคม</w:t>
      </w:r>
      <w:r>
        <w:t xml:space="preserve"> </w:t>
      </w:r>
      <w:r>
        <w:t xml:space="preserve">2566</w:t>
      </w:r>
      <w:r>
        <w:t xml:space="preserve"> </w:t>
      </w:r>
      <w:r>
        <w:t xml:space="preserve">เวลา</w:t>
      </w:r>
      <w:r>
        <w:t xml:space="preserve"> </w:t>
      </w:r>
      <w:r>
        <w:t xml:space="preserve">11.0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ต้อนรับเข้าสู่การแถลงข่าวจากศูนย์บริหารสถานการณ์โควิดจากที่ทำเนียบรัฐบาลประจำวันที่ 2 มิถุนายน 2564 นะคะ วันนี้การติดตามสถานการณ์การระบาดของ COVID-19 นอกจากในพื้นที่กรุงเทพมหานครที่เรายัง Cluster ใหม่แล้ววันนี้ประเด็นสำคัญที่ต้องติดต่างก็คือเรื่องของการกลุ่มการระบาดในพื้นที่โรงงานอุตสาหกรรมที่นะคะ วันนี้เราเจอในหลายพื้นที่หลายจังหวัดมีมาตรการใด ๆ เพิ่มเติมนะคะ ติดตามรายละเอียดค่ะ จากทางท่านผู้ช่วยโฆษกแพทย์หญิงอภิสมัย ศรีรังสรรค์ เรียนเชิญคุณหมอค่ะ // กราบสวัสดีพี่น้องประชาชนและสื่อมวลชนทุกท่านนะคะ กลับมาติดตามสถานการณ์การนะคะ โดยเราเริ่มกันที่รายงานการติดเชื้อทั่วโลกวันนี้ยังคง 4 แสนกว่า ๆ รายใหม่นะคะ ทำให้ยอดรวมทั่วโลกมี 100 11 ล้านคนนะคะ ที่มีการรายงานติดเชื้อสะสมยอดผู้เสียชีวิตวันนี้บวกไป 1,344 คนนะคะ ทำให้เปอร์เซ็นต์ยอดรวมทั่วโลกยังอยู่ที่ 2.1 เปอร์เซ็นต์ ประเทศไทยเป็นอันดับที่ 82 ค่ะ เพื่อนบ้านเรานะคะ มาเลเซียวันนี้ตัวเลขค่อนข้างสูงทีเดียวนะคะ ยังคง 7 พันกว่า แล้วก็มีรายงานของเวียดนามนะคะ ที่มีรายงานผู้ติดเชื้ออย่างต่อเนื่อง และมีผู้เสียชีวิต 1 คนรายงานวันนี้ทำให้ทางเวียดนามนะคะ การเดินทางผู้โดยสารขาเข้าตั้งแต่วันที่ 1 มิถุนายนถึง 7 มิถุนายน และในส่วนของฮานอยเองนะคะ ก็มีการประกาศร้านอาหารร้านกาแฟกิจการต่าง ๆ สาธารณะเหล่านี้ก็ให้การบริการด้วยนะคะ บ้านเรายังมีรายงานการเดินทางข้ามแดนลักลอบเข้าเมืองไปดูตัวเลขวันนี้นิดหนึ่งนะคะ 210 รายนะคะ ที่เข้าเมืองผ่านทางช่องทางธรรมชาติอย่างผิดกฎหมาย มาจากทางตะวันตกนะคะ ทางประเทศพม่า 79 ราย ทางลาว 30 ราย กัมพูชา 59 ราย และทางด่านมาเลเซียจะเป็นที่ไม่มีรายงานนะควันนี้ตัวเล็กยังเป็นศูนย์แต่ว่าทางช่องทางธรรมชาติทางเมียนมาร์นะคะ ก็ส่วนใหญ่ยังพบว่าเป็นคนไทยที่พยายามที่จะลักลอบเข้าเมืองมีพบคนจีนผ่านทางด่านแม่สอด 2 คนด้วยนะคะ ซึ่งตรงนี้ถือได้ว่าเป็นการผ่านเข้ามาโดยผิดกฎหมายคนไทยนะคะ มีทั้งที่เป็นนักเรียนนักพนันออนไลน์นะคะ มีแม่บ้านแล้วก็มีทำอาชีพรับจ้างก็คงต้องเน้นย้ำนะคะ ว่าขอให้เข้ามาโดยทางปากตรงนี้ก็จะต้องถูกจับกลุ่มแล้วก็ดำเนินคดีด้วยนะคะ ตัวเลขรายงานสถานการณ์ของวันนี้นะคะ เรามีตัวเลขผู้ป่วยใหม่อยู่ที่ 3,440 รายค่ะ เป็นยอดจากเรือนจำ 1,087 ราย และมีผู้เสียชีวิตวันนี้นะคะ รายงาน 38 คน ทำให้ยอดผู้เสียชีวิตสะสม คือ 1,013 คนนะคะ คิดเป็น 0.74 เปอร์เซ็นต์ ผู้ที่ยังรับการรักษาอยู่ในโรงพยาบาลมีอาการหนัก 1240 รายนะคะ ใช้เครื่องช่วยหายใจ 381 ราย ซึ่งยังอยู่ในตัวเลขที่ทรงนะคะ ไม่ได้มีมากขึ้นแล้วก็ผู้ป่วยที่หายป่วยกลับบ้านนะคะ 2,843 ราย ทำให้ยอดหายป่วยสะสมอยู่ที่ 83,152 รายค่ะ ยอดฉีดวัคซีนในกล่องตรงกลางสีขาวนะคะ รวมแล้ว 3 ล้าน 7 แสน 5 หมื่น 3,0001108 โดสนะคะ แล้วก็วันนี้ค่ะ ทางสาธารณสุขรายงานว่ามีการจัดส่งวัคซีน astrazeneca เมื่อวานนี้นะคะ ไปอีก 200 บาทแล้ววันนี้นะคะ ก็จะมีการจัดส่งสินค้าแสนโดสจะทำให้แล้วเสร็จในวันนี้นะคะ ก็ขอให้พี่น้องประชาชนในเรื่องของการกระจายวัคซีนด้วยนะคะ ในส่วนของรายงานผู้เสียชีวิตวันนี้ 38 รายนะคะ ก็เป็นกรุงเทพฯ 2 ราย สมุทรปราการ 4 รายนะคะ มี จังหวัดละ 3 ราย คือ ชลบุรี ปทุมธานีจังหวัดละ 2 รายนะคะ ฉะเชิงเทรานนทบุรี สุราษฎร์ธานี และจังหวัดละ 1 ราย ก็คืออยุธยา ร้อยเอ็ดราชบุรี- อุดรธานีและที่ย้ำเสมอนะคะ ว่ามีผู้เสียชีวิตถึง 8 ท่านด้วยกันนะคะ ที่เสียชีวิตภายในสัปดาห์แร กก็คือตั้งแต่วันแรกที่ได้รับการยืนยันผลติดเชื้อท่านก็เสียชีวิตในวันเดียวกันทำให้สะท้อนให้เห็น ว่าหลายครั้งนี่ ผู้ป่วยเหล่านี้ไม่รู้ตัวว่ามีการติดเชื้อป่วยนะคะ พอถึงแพทย์ที่โรงพยาบาลก็มีอาการหนักรุนแรงแล้วก็ทำให้เสียชีวิตนะคะ และในส่วนของอาชีพน่าสนใจนะคะ ก็จะอยู่ในกลุ่มผู้ที่ขับรถประจำทาง ขับรถแท็กซี่ เป็นพนักงานรักษาความปลอดภัยรปภนะคะ รวมทั้งอาชีพค้าขายทำงาน หรือว่ามีการเดินทางไปสัมผัสพื้นที่เสี่ยงซึ่งเน้นย้ำ ก็คือตลาดด้วยนะคะ ขอแสดงความเสียใจกับผู้เสียชีวิตด้วยค่ะ แล้วก็การเรียนรู้ของประวัติของผู้เสียชีวิตก็จะทำให้ทุกท่านเฝ้าระวังให้มากขึ้นด้วยนะคะ การรายงานผู้ติดเชื้อของรายจังหวัดนับ 10 อันดับแรกวันนี้จะเห็น ว่าในส่วนของกทม. นะคะ วันนี้มีการรายงานเฝ้าระวังทั้งสิ้น 47 คลัสเตอร์นะคะ แล้วก็เป็นคลัสเตอร์ใหม่ 1 คัตเตอร์นะคะ วันนี้รวมเป็น 48 ซึ่งของกทม. วันนี้รายงานเพิ่มมา ก็คือลาดพร้าวเป็นการพบผู้ติดเชื้อในห้างสรรพสินค้านะคะ วันนี้ผลบวกไป 23 ราย และกทม. ก็มีแผนที่จะลงตรวจพื้นที่ในส่วนของลาดพร้าวด้วย ขอให้พี่น้องประชาชนติดตามรายงานนะคะ กลับมาดูสไลด์รวมสิจังหวัดนิดหนึ่งค่ะ ในส่วนของคลัสเตอร์ต่างจังหวัดนะคะ สมุทรปราการยังคงอยู่ที่ตลาดสำโรงมีรายงานผู้ติดเชื้อใหม่ 186 รายค่ะ โรงงานผลิตจำหน่ายซอส 36 ราย มีที่โรงน้ำแข็งนะคะ เป็นคลัสเตอร์ใหม่บวกไป 74 ราย ของสมุทรปราการนะคะ ในส่วนของพื้นที่บางพลีก็พบในชุมชนและตลาดเคหะบางพลีพบอีก 16 รายค่ะ ในส่วนของเพชรบุรีนะคะ ก็ยังคงเป็นโรงงานชิ้นส่วนอิเล็กทรอนิกส์ขึ้นตอนนี้นี่ มีการแพร่กระจายไป 11 จังหวัดแล้วนะคะ แล้วก็พบว่ายอดผู้ติดเชื้อรายใหม่ที่รายงานเพิ่มอีก 438 รายค่ะ ทำให้เพชรบุรีนะคะ วันนี้ก็อยู่ในการรายงานผู้ติดเชื้อรายใหม่ลำดับที่ 3 ยอดสะสมของทั้งจังหวัดอยู่ที่ 4,914 รายนะคะ ตอนนี้ตรังนี้นะคะ ก็เป็นรายงานจากโรงงานผลิตถุงมือแล้วก็ยังพบการระบาดต่อเนื่องการตรวจคัดกรองเชิงรุกนะคะ ก็เริ่มเห็นการที่ระบาดไปยังชุมชนของจังหวัดตรังนะคะ ก็ต้องฝากพี่น้องประชาชนทั้งอำเภอเมืองกันตังย่านตาขาวนะคะ ต้องเฝ้าระมัดระวังการเดินทางข้ามพื้นที่เป็นสิ่งที่เราเน้นย้ำมาตลอดนะคะ สมุทรสาครนะคะ คลัสเตอร์ใหม่เป็นกระทุ่มแบนค่ะ รายงานที่โรงงานสินค้าเด็กรายงานผู้ติดเชื้อบวกไป 42 รายวันนี้นะคะ แล้วก็ในส่วนของนราธิวาสในพื้นที่ตากใบ ก็พบการรายงานในชุมชนวันนี้รายงานเพิ่ม 20 รายนะคะ ส่วนของอยุธยาค่ะ ก็เป็น Cluster ใหม่วันนี้รายงานเป็นบริษัทผลิตอุปกรณ์การแพทย์มีรายงานยืนยัน 11 รายนะคะ แล้วก็ Cluster ที่รายงานทั้งหมดนี้ยังมีการตรวจคัดกรองเชิงรุกอย่างต่อเนื่องนะคะ แล้วก็มีการติดตามไปยังชุมชนรวมทั้งสถานที่พักของคนงานเหล่านี้ด้วยค่ะ วันนี้นะคะ ในที่ประชุม ศบค. ชุดเล็กมีการพูดคุยกันในรายละเอียดสำคัญ ก็คือกรณีโรงงานแปรรูปเนื้อไก่ที่สระบุรี ซึ่งตอนนี้ก็จะมีการกระจายไปยังหลาย ๆ จังหวัดนะคะ แล้วก็ในส่วนของการรายงานของโรงงานแรกนี้นะคะ เป็นโรงงานชำแหละไก่ซึ่งทางกรมควบคุมโรครายงานนะคะ ว่าพนักงานค่อนข้างเยอะค่ะ มีทั้งชาวไทยและชาวต่างชาติชาวไทยรวม 4 พันกว่าคนนะคะ และมีชาวต่างชาติอีกพันกว่าคน ซึ่งในจำนวนนี้ส่วนใหญ่เป็นสัญชาติกัมพูชานะคะ แล้วก็การติดเชื้อก็ถือได้ว่าหลากหลายค่ะ มีทั้งติดเชื้อภายในแผนกทำหน้าร้านนะคะ หมายถึงว่าเป็นพนักงานที่ทำงานแปรรูปชิ้นไก่มีส่วนของพนักงานเตรียมวัตถุดิบ รวมทั้งพนักงานส่วนสนับสนุน Back Office ด้วยก็จะเห็นการกระจายที่ต่อกันไปในส่วนของโรงงานทั้งโรงนะคะ นอกจากนี้สิ่งที่สำคัญ ก็คือว่ากรมควบคุมโรคได้มีการวิเคราะห์ว่าที่พักได้นะคะ เป็นคนไทยพนักงานก็อยู่บ้านส่วนตัว หรืออยู่อาศัยในหอพักที่อยู่บริเวณหน้าโรงงานหรือรอบ ๆ ส่วนใหญ่ชาวต่างชาติจะอาศัยอยู่ในหอพักที่โรงงานจัดให้ ในแง่การเดินทางก็หลากหลายนะคะ มีทั้งเดินทางด้วยรถส่วนตัว หรือรถรับส่งของโรงงานแล้วก็พนักงานเองก็มีที่พักอยู่ในการกระจายและรวมทั้งการเดินทางในหลาย ๆ จังหวัดที่พักก็ค่อนข้างมีลักษณะอัดบาง หอพักนะคะ 1 ห้องอยู่รวมกัน 3 ถึง 6 คน แล้วก็มีพฤติกรรมที่เราเน้นย้ำพี่น้องประชาชนเสมอค่ะ ว่ามีการรวมกลุ่มการรับประทานอาหาร ร่วมกันการใช้พื้นที่ส่วนกลางต้องการสิ่งที่กรมควบคุมโรคตรวจพบปัจจัยป้องกันในพบว่ากลุ่มแรงงานฝีมือแรงงานช่างนี้นะคะ ก็พบการติดเชื้อน้อยและพบว่าปัจจัยสำคัญ ก็คือกลุ่มนี้นี่ มีมาตรการส่วนตัว dsdt เข้มข้น แม้ว่าจะอยู่อาศัยอยู่ในกลุ่มที่มีรายงานส่วนหนึ่งติดเชื้อแต่เมื่อกลุ่มนี้ระมัดระวังตัวเองอย่างสูงสุดเข้มงวดนะคะ ก็ทำให้เราไม่ติดเชื้อได้ ตรงนี้นี่ ทำให้ในที่ประชุม ศบค. ชุดเล็กวันนี้ได้มีการทบทวนมาตรการนะคะ เพราะว่าที่รายงานพี่น้องประชาชนที่ผ่านมาจะเห็น ว่าไม่ใช่เฉพาะโรงงานที่พื้นที่ใดจังหวัดใดจังหวัดหนึ่ง เริ่มเห็นการแพร่กระจายการระบาดในส่วนของโรงงานสถานประกอบการเป็นวงกว้างนะคะ ไม่ว่าจะเป็นโรงงานผลิตกะทิ โรงน้ำแข็ง โรงงานผลิตอุปกรณ์ทางการแพทย์ ก็มีทั้งอยุธยา ตรัง สินค้าเด็กในวันนี้นะคะ ทางสำนักส่งเสริมสุขภาพกรมอนามัย โดยท่านผู้อำนวยการค่ะ ก็ได้นำเรียนผลข้อสรุปจากการประชุมหารือร่วมนะคะ ซึ่งมีการประชุมเมื่อวานนี้เกี่ยวกับกรณีสถานประกอบการโรงงานนะคะ โดยวัตถุประสงค์ที่มีการหารือกันนะคะ ก็คือเพื่อหามาตรการป้องกันการติดเชื้อในโรงงาน ความรุนแรงการระบาด โดยต้องควบคุมไม่ให้การแพร่กระจายเหล่านี้นะคะ แพร่กระจายไปสู่ชุมชนในวงกว้าง และวัตถุประสงค์สำคัญอันดับที่ 2 ก็คือเราต้องการให้มีการปกต้องเศรษฐกิจ และสังคมแม้จะมีการติดเชื้อนะคะ เราอยากให้มีการควบคุมให้เกิดสถานประกอบการให้ปลอดภัยสามารถที่จะยังดำเนินกิจการได้ในช่วงการแพร่ระบาดนะคะ โดยท่านผู้อำนวยการรายงานว่า 2 เดือนที่ผ่านมานะคะ มีการสำรวจพบ ว่ามีการติดเชื้อจังหวัดในช่วงที่ผ่านมาและโรงงานขนาดใหญ่ที่มีคนงานเกิน 200 นะคะ เป็นเป้าหมายหลักที่พบการติดเชื้อค่อนข้างสูงค่ะ และอย่างที่เรียนนะคะ ว่าที่สำคัญ ก็คือเรื่องของความแออัดในสถานที่ทำงาน และที่พักคนงานมีการระบายอากาศที่ไม่ดีพอนะคะ มีการสัมผัสที่ไม่สะอาด และรวมทั้งมีพฤติกรรมที่มีกิจกรรมร่วมกันรับประทานอาหารร่วมกันนะคะ โดยการวิเคราะห์นะคะ ท่านรายงาน ว่าโรงงานที่มีขนาดใหญ่นี่ ติดเชื้อมากถึง 20 เปอร์เซ็นต์ โรงงานไซซ์เล็ก ไซซ์กลางมีการรายงานติดเชื้อเพียง 5 เปอร์เซ็นต์ แล้วก็ในส่วนของการสำรวจนะคะ กรมอนามัยรายงาน ว่ามีโรงงานที่ลงทะเบียนกับกระทรวงอุตสาหกรรมทั้งสิ้น 13,000 แห่งค่ะ 50 แห่งมีขนาดเล็ก ขนาดกลางก็คือมีคนงานไม่เกิน 50 คน 3,300 แห่งเป็นโรงงานขนาดใหญ่ที่มีคนงานเกิน 200 คน ในช่วงที่ผ่านมานะคะ กรมอนามัยก็พยายามที่จะรณรงค์ให้ใช้มาตรการไทยนะคะ ซึ่งเป็นรายละเอียดการประเมินตนเองที่ทางโรงงาน หรือสถานประกอบการรวมทั้งตลาด หรือแคมป์คนงานก็ตามนะคะ สามารถที่จะเข้าไปศึกษารายละเอียดและประเมินตนเองการประเมินตนเองนั้นนะคะ ยังมีในส่วนของ IFA หรือเรียกกันว่า Industrialand Production hybridization ซึ่งเป็นเกณฑ์การประเมินตนเองของกระทรวงอุตสาหกรรมเองนะคะ ก็จะมีรายละเอียดของคำถาม ที่เป็นชุดคำถามการประเมินเชิงรุกพวกนี้นะคะ มีการพัฒนาให้เป็นมาตรการดำเนินงานบูรณาการทุกภาคส่วนเรียกว่า goods Factory Practice หรือ gfp นะคะ ในส่วนของการทำงานตรงนี้นี่ ก็เพื่อให้โรงงานสถานประกอบการเหล่านี้นี่ เรียนรู้มาตรการในการป้องกันโรค การสอบสวนโรคนะคะ รวมเป็นทางการการอนามัยสิ่งแวดล้อม หรือมีมาตรการเสริมค่ะ เช่น ว่าถ้าผู้ติดเชื้อภายในโรงงานหรือแผนกของเราจะต้องมีมาตรการทำอย่างไรบ้าง 1 2 3 4 อย่างนี้เป็นต้นนะคะ ในส่วนของคนก็เหมือนกันคือเครื่องมือแบบประเมินเหล่านี้ มีรายละเอียดให้พนักงานในโรงงานประเมินตนเองด้วยค่ะ ก่อนเข้าที่ทำงานจะต้องมีการตรวจอะไรบ้าง ขณะที่สงสัยว่ามีการติดเชื้อหรือสัมผัสผู้ติดเชื้อก็จะมีคำแนะนำการกราบแล้วข้อมูลเหล่านี้ มีการแปลเป็นหลายภาษาค่ะ ทั้งภาษาพม่า ภาษาอังกฤษอย่างนี้ด้วยนะคะ ดังนั้นโดยสรุปนี่ ในที่ประชุมมีการรายงานว่าที่ผ่านมา 2 เดือนด้วยนะคะ รายงานโรงงานที่มีการติดเชื้อก็พยายามให้เข้าสู่กระบวนการประเมินตนเอง Thai Stop COVID พบว่าโรงงาน 2,800 โรงงานเข้าไปทำการประเมินตนเองคุณมากนะคะ แต่ทั้งหมดนี่ พบว่าโรงงานขนาดใหญ่จากตัวเลข 3,300 ประมาณนี้นะคะ มีเข้าไปทำแบบประเมินที่เราขอความร่วมมือเพียง 650 โรงงานค่ะ ทั้ง ๆ ที่อย่างที่เรียนย้ำนะคะ ว่าโรงงานขนาดใหญ่เป็นเป้าหมายที่มีการติดเชื้อมากยิ่งกว่าขนาดกลางขนาดเล็ก แต่ก็พบว่ามีการให้ความร่วมมือในการเฝ้าระวังป้องกันตนเองค่อนข้างน้อย เพียง 20 เปอร์เซ็นต์นะคะ ที่เข้าไปประเมินตนเองในระบบของ flagship ดังนั้นแผนนะคะ จะเน้นย้ำให้ภายใน 15 มิถุนายนนี้นะคะ โรงงานขนาดใหญ่ที่มีฤทธิ์อยู่ในกระทรวงอุตสาหกรรม 100 เปอร์เซ็นต์ค่ะ ท่านต้องไปประเมินตนเองและต้องทำให้ครบถ้วนนะคะ จะเลือกทำในบางส่วนไม่ได้ก็จะมีการสื่อสารประชาสัมพันธ์ไปนะคะ ทั้งในส่วนของ BOI กระทรวงแรงงานกระทรวงอุตสาหกรรมกรมควบคุมโรคกทมพื้นที่จังหวัดเน้นย้ำไปทางจังหวัดนะคะ ขอให้มีการประชาสัมพันธ์ให้โรงงานเหล่านี้นี่ โดยเน้นไปที่โรงงานขนาดใหญ่ มีการจัดการแปรรูปอาหารอย่างนี้เป็นต้นนะคะ ต้องทำให้ครบ 100 เปอร์เซ็นต์ ภายใน 15 มิถุนายนค่ะ ที่พบประเมินแล้วเนี่ยไม่ต้องห่วงนะคะ ขอให้ตอบตามความเป็นจริงหากท่านได้คะแนนน้อย หรือพูดตรง ๆ ก็คือไม่ผ่านเกณฑ์ก็จะมีทีมลงพื้นที่ไปช่วยเป็นทีมพี่เลี้ยงค่ะ กำกับหากสภาพแวดล้อมยังไม่เหมาะสมการเว้นระยะห่างการจัดการคนต่าง ๆ ไม่ดีอันนี้ไม่เป็นไรค่ะ เราเข้าใจ และเราพยายามที่จะหาทางช่วยเหลือท่าน ทำให้สถานการณ์ของการแพร่ระบาดดีขึ้นโรงงานของท่านปลอดภัย กิจการและเศรษฐกิจก็จะดำเนินต่อไปได้นะคะ หากประเมินแล้วไม่ผ่านก็จะมีการช่วยเหลือให้เกิดการปรับ และทำให้ผ่านสิ่งที่เราเป็นกังวล ก็คือกลุ่มที่ไม่ร่วมมือ ขนาดว่าขอความร่วมมือไปแล้วก็เพิกเฉยนะคะ หรือว่าไม่มีการประเมินตนเอง และอาจจะนำไปสู่การติดเชื้อ และอาจจะกลายเป็นต้นเหตุให้แพร่กระจายไปยังพื้นที่อื่น ตรงนี้ก็มีการพูดคุยกันนะคะ ว่าจะต้องมีการพิจารณาบทลงโทษค่ะ และสถานการณ์ถ้าโรงงานไหนพื้นที่ไหนทำได้ดีมีการทบทวนในเรื่องของการให้รางวัลเป็นการชมเชย และมีการปรับให้กลายเป็นต้นแบบของสถานะสถานประกอบการนั้น ๆ ยกตัวอย่างนะคะ อย่างเช่น ธุรกิจเรื่องการผลิตขออนุญาตเอ่ยนาม ก็คือบริษัท TOYOTA เองก็เป็นอีก 1 บริษัทค่ะ ที่ทำงานใกล้ชิดกับกรมควบคุมโรคมีการขอมาตรการนะคะ เข้าไปศึกษาเรียนรู้แล้วก็นำไปปรับให้สอดคล้องกับการทำงานจริงของบริษัทโรงงาน และสับคอนแทรคเพราะว่าอยากให้ทุกท่านเห็นว่าเมื่อโรงงานหนึ่งเกิดการติดเชื้อแม้จะเป็นการผลิตชิ้นส่วนอิเล็กทรอนิกส์เล็ก ๆ เพียง 1 จุดนี่ อาจทำให้ทั้งระบบนะคะ การดำเนินเศรษฐกิจนั้นต้องหยุดชะงักไปด้วย และในแง่ของการระบาดก็จะนำไประบาดเพิ่มเติมในส่วนของพื้นที่ชุมชนอย่างที่เรารายงานซ้ำ ๆ ตรงนี้ ก็จะเป็นมาตรการที่จะกำกับอ่านแล้วก็ให้เห็นผลภายใน 15 มิถุนายน คงฝากไปที่เจ้าของสถานประกอบการโรงงานแคมป์คนงานทุก ๆ ที่นะคะ ขอความร่วมมือเราไม่ต้องการกำหนดลงโทษ หรือใช้การบังคับทางกฎหมายค่ะ สุดท้ายการที่ทำให้โรงงานของท่านปลอดภัย ก็ถือเป็นการดูแลบุคลากรของท่านครอบครัวพี่น้องที่เป็นที่รักของท่านนั้นเองนะคะ คงต้องขอความร่วมมือค่ะ เช่นเดียวกันกับแคมป์คนงานนะคะ ที่ประชุมสปกชุดเล็กคุยกันในวันนี้ว่าจากการวางมาตรการการควบคุมการแพร่ระบาดของแคมป์ที่พักคนงาน หรือรวมถึง Site ก่อสร้างนะคะ วันนี้ท่านผอ. ศบค. ชุดเล็กได้มอบให้กรมโรคเก๊าส่วนรายละเอียดในแง่ของการจัดการค่ะ ที่เราพูดคุยกันในเรื่องของ Bubble Seal การจัดการ community isolation การพยายามที่จะทำให้การแม่ระบาดวงจำกัดอยู่ในเฉพาะที่แคมป์คนงานนะคะ ตรงนี้นี่ เพื่อให้สถานประกอบการแคมป์คนงานสามารถที่จะเกิดความเข้าใจในแง่ของรายละเอียดการปฏิบัติให้ตรงกัน และจะได้ทำให้ถูกต้อง เพราะตอนนี้นี่ หลาย ๆ คนแค่บอกว่าที่ทำอยู่คิดว่าเพียงพอแล้วถูกต้องแล้วก็เลยทำให้เกิดการแพร่ระบาดติดเชื้อ ตรงนี้เดี๋ยวกรมควบคุมโรคจะนำเสนอรายละเอียดข้อปฏิบัติยิบย่อยเลยนะคะ และถ้าเกิดว่าท่านยังไม่ปฏิบัติพวกนี้นะคะ ท่านผอ. ศบค. ชุดเล็กเน้นย้ำ ว่าขอความช่วยเหลือฝ่ายความมั่นคงให้การสนับสนุนกทม. และกรมควบคุมโรคสาธารณสุขด้วยฝ่ายความมั่นคงที่ขอความร่วมมือในวันนี้นะคะ ก็มีทั้งทหาร ตำรวจค่ะ ทั้งหมดก็คงจะต้องมาช่วยกันกำชับเพื่อให้มาตรการที่ออกมานั้นสามารถทำได้อย่างมีประสิทธิภาพ และเชื่อว่าการแพร่ระบาดก็จะสามารถควบคุมได้ในที่สุดนะคะ ก็สุดท้ายของฝากไว้ที่ประชาชนค่ะ มาตรการรัฐเข้มข้นถ้าผู้ประกอบการแคมป์คนงานสถานประกอบการย่อหย่อนปฏิบัติไม่ได้ นั่นหมายความว่าพี่น้องประชาชนจะไม่ปลอดภัย ดังนั้นท่านเป็นส่วนหนึ่งของชุมชนค่ะ ท่านต้องเป็นหูเป็นตาทราบเหตุการณ์การฝ่าฝืนมาตรการตรงนั้นตรงนี้ก็เป็นเพราะพี่น้องประชาชนแจ้งเข้ามาหรือพี่น้องสื่อมวลชนช่วยกันเป็นกระบอกเสียงก็คงต้องขอความร่วมมือของท่านให้ทำหน้าที่ของท่านต่อไม่แล้วก็เราจะเห็นสถานการณ์ดีขึ้นค่ะ ฝากไว้เท่านี้ค่ะ // วันนี้ไม่มีประเด็นคำถามเพิ่มเติมค่ะ คุณหมอฝากประเด็นทิ้งท้ายถึงผู้ชมที่ติดตามยังไงบ้างคะ วันนี้คงฝากถึงพี่น้องสื่อมวลชนค่ะ เพราะว่าเข้าใจว่าบางทีฉันถามคำถามเข้ามามากมายทั้งหมดนะคะ แต่อย่างที่ท่านทราบเรามีเวลาค่อนข้างจำกัดและหลาย ๆ ครั้งนีเราให้เกียรติผู้รู้ผู้เชี่ยวชาญค่ะ ยกตัวอย่างเรื่องบางเรื่องท่านถามกระทรวงอุตสาหกรรมจะมีรายละเอียดชัดเจนที่สุด หรือในเรื่องของงานวิชาการบางอย่างกระทรวงสาธารณสุขจะเป็นผู้ที่ตอบ แล้วก็ให้ข้อมูลในรายละเอียดบางครั้งพอสรุปและนำเสนอในเวลาจำกัดนี้อาจจะทำให้ท่านไม่ได้รับข้อมูลครบถ้วน และเกิดการตีความที่อาจจะคลาดเคลื่อน แต่อย่างไรก็ตามน้อมรับไว้นะคะ เพราะว่าต้องชื่นชมว่าที่ผ่านมาสื่อมวลชนก็ได้ทำงานช่วยเหลือประเทศชาติและศบค. มากมายค่ะ แล้วก็อยากให้ท่านยังคงเคียงข้างนะคะ เราต้องการการเป็นกระบอกเสียงให้กับพี่น้องประชาชน และการสื่อสารจากภาครัฐที่ครบถ้วนถูกน้องก็ต้องฝากสื่อมวลชนช่วยกันค่ะ วันนี้ก็คงฝากไว้เท่านี้นะคะ สวัสดีค่ะ กราบขอบพระคุณค่ะ แพทย์หญิงอภิสมัย ศรีรังสรรค์ ผู้ช่วยโฆษกศบค. นะคะ วันนี้ก็เน้นย้ำประเด็นหลัก ๆ นะคะ ก็คือเรื่องของการออกมาตรการที่จะมาดูแลเรื่องของการติดเชื้อในพื้นที่โรงงานนะคะ ที่ตอนนี้ทุกหน่วยงานที่เกี่ยวข้องเข้ามาวางมาตรการที่สามารถนำไปปรับใช้กับการทำงานได้จริงในขณะเดียวกันเรื่องของแคมป์คนงานค่ะ ตอนนี้ก็ต้องให้ความสำคัญ เพราะว่าทำอย่างไรในเรื่องของการทำบาร์เบอร์แอนด์เซลส์โครงการระบาดนั้นเป็นไปอย่างต้องรักความเข้าใจและที่สำคัญกว่า โครงการประชาชนก็ต้องช่วยกันเป็นหูเป็นตาเพื่อที่จะคว้าให้สถานการณ์ครั้งนี้ก่อนเข้าสู่ภาวะปกติให้ได้เร็วที่สุด ลำดับต่อไปขออนุญาตเรียนเชิญทางท่านณัฐภา นพคุณ รองอธิบดีกรมสารนิเทศและรองโฆษกกระทรวงการต่างประเทศ สรุปประเด็นการแถลงวันนี้ในภาคภาษาอังกฤษค่ะ สวัสดีครับ</w:t>
      </w:r>
    </w:p>
    <w:p>
      <w:pPr>
        <w:pStyle w:val="BodyText"/>
      </w:pPr>
      <w:r>
        <w:t xml:space="preserve">[ภาษาต่างประเทศ] พิศมัย ospreyartiscentหลวงปู่เซินแผนที่โลกNissan Sylphy แถวที่ 24 countable and fourteen female protagonistincidence of establishment and SmoothBangkok Tree HouseGOT7Just Some of The ParkinsonsurroundingIS omeprazole capsulesคอนเฟอเรนซ์from Around the fadedJizzสุดยอดadjacent anglesdisposableJune kasamaneurobionNever Be patient for More difficult to haveunison doughnut bagFree Sound sentencesเนชั่นไวด์fastestคลิปโป๊สวัสดีครับ //ขอบพระคุณค่ะ ท่านณัฐพันธ์ นพคุณ รองอธิบดีกรมสารนิเทศและโฆษกกระทรวงการต่างประเทศค่ะ สำหรับช่วงของการสนทนาวันนี้นะคะ น้องแจ๊คสุพรรณจะพาไปพูดคุยกับประธานราชวิทยาลัยสูตินรีแพทย์แห่งประเทศไทยค่ะ ตอนนี้เชื่อว่าหลายคนหน้ากำลังให้ความสนใจนะคะ ก็คือเรื่องของผู้หญิงตั้งครรภ์หรือว่าคนที่รับประทานยาคุมกำเนิดอยู่สามารถฉีดวัคซีนป้องกัน covid-19 ได้หรือไม่พักสักครู่ก่อนแล้วช่วงหน้ากลับมาพูดคุยกั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 แถลงสถานการณ์ COVID-19 (ศบค.) วันที่ 2 มิ.ย. 64 แมน</dc:title>
  <dc:creator/>
  <cp:keywords/>
  <dcterms:created xsi:type="dcterms:W3CDTF">2024-01-04T03:03:13Z</dcterms:created>
  <dcterms:modified xsi:type="dcterms:W3CDTF">2024-01-04T03: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พฤษภาคม 2566 เวลา 11.06 น.</vt:lpwstr>
  </property>
  <property fmtid="{D5CDD505-2E9C-101B-9397-08002B2CF9AE}" pid="3" name="subtitle">
    <vt:lpwstr/>
  </property>
</Properties>
</file>